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2ED" w:rsidRDefault="00BC22ED" w:rsidP="00F20C68">
      <w:pPr>
        <w:rPr>
          <w:rFonts w:cs="Times New Roman"/>
          <w:b/>
          <w:bCs/>
        </w:rPr>
      </w:pPr>
    </w:p>
    <w:p w:rsidR="00A54898" w:rsidRDefault="00A54898" w:rsidP="001C4F61">
      <w:pPr>
        <w:contextualSpacing/>
        <w:rPr>
          <w:rFonts w:cs="Times New Roman"/>
          <w:b/>
          <w:bCs/>
        </w:rPr>
      </w:pPr>
    </w:p>
    <w:p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DAT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</w:r>
      <w:r w:rsidR="00A54898">
        <w:rPr>
          <w:rFonts w:cs="Times New Roman"/>
          <w:b/>
          <w:bCs/>
        </w:rPr>
        <w:t xml:space="preserve"> Wednesday, </w:t>
      </w:r>
      <w:r w:rsidR="006B7C2A">
        <w:rPr>
          <w:rFonts w:cs="Times New Roman"/>
          <w:b/>
          <w:bCs/>
        </w:rPr>
        <w:t>September 29</w:t>
      </w:r>
      <w:r w:rsidR="008C3B8A">
        <w:rPr>
          <w:rFonts w:cs="Times New Roman"/>
          <w:b/>
          <w:bCs/>
        </w:rPr>
        <w:t xml:space="preserve"> </w:t>
      </w:r>
    </w:p>
    <w:p w:rsidR="00F20C68" w:rsidRPr="00A76543" w:rsidRDefault="00F20C68" w:rsidP="001C4F61">
      <w:pPr>
        <w:contextualSpacing/>
        <w:rPr>
          <w:rFonts w:cs="Times New Roman"/>
          <w:b/>
          <w:bCs/>
          <w:i/>
        </w:rPr>
      </w:pPr>
      <w:r w:rsidRPr="00A76543">
        <w:rPr>
          <w:rFonts w:cs="Times New Roman"/>
          <w:b/>
          <w:bCs/>
        </w:rPr>
        <w:t>TIM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  <w:t xml:space="preserve">  </w:t>
      </w:r>
      <w:smartTag w:uri="urn:schemas-microsoft-com:office:smarttags" w:element="time">
        <w:smartTagPr>
          <w:attr w:name="Minute" w:val="0"/>
          <w:attr w:name="Hour" w:val="13"/>
        </w:smartTagPr>
        <w:r w:rsidR="007A56CF" w:rsidRPr="00A76543">
          <w:rPr>
            <w:rFonts w:cs="Times New Roman"/>
            <w:b/>
            <w:bCs/>
          </w:rPr>
          <w:t>1:00 P.M.</w:t>
        </w:r>
      </w:smartTag>
    </w:p>
    <w:p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LOCATION:</w:t>
      </w:r>
      <w:r w:rsidRPr="00A76543">
        <w:rPr>
          <w:rFonts w:cs="Times New Roman"/>
          <w:b/>
          <w:bCs/>
        </w:rPr>
        <w:tab/>
      </w:r>
      <w:r w:rsidR="00BC22ED" w:rsidRPr="00A76543">
        <w:rPr>
          <w:rFonts w:cs="Times New Roman"/>
          <w:b/>
          <w:bCs/>
        </w:rPr>
        <w:tab/>
      </w:r>
      <w:r w:rsidR="0044415E" w:rsidRPr="00A76543">
        <w:rPr>
          <w:rFonts w:cs="Times New Roman"/>
          <w:b/>
          <w:bCs/>
        </w:rPr>
        <w:tab/>
        <w:t xml:space="preserve"> </w:t>
      </w:r>
      <w:r w:rsidR="00EE4277" w:rsidRPr="00A76543">
        <w:rPr>
          <w:rFonts w:cs="Times New Roman"/>
          <w:b/>
          <w:bCs/>
        </w:rPr>
        <w:t xml:space="preserve"> </w:t>
      </w:r>
      <w:r w:rsidR="00D9297D">
        <w:rPr>
          <w:rFonts w:cs="Times New Roman"/>
          <w:b/>
          <w:bCs/>
        </w:rPr>
        <w:t>Zoom</w:t>
      </w:r>
    </w:p>
    <w:p w:rsidR="00F20C68" w:rsidRPr="00A76543" w:rsidRDefault="00F20C68" w:rsidP="00F20C68">
      <w:pPr>
        <w:jc w:val="both"/>
        <w:rPr>
          <w:rFonts w:cs="Times New Roman"/>
        </w:rPr>
      </w:pPr>
    </w:p>
    <w:p w:rsidR="001E021A" w:rsidRDefault="005935B9" w:rsidP="001E021A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Call to Order</w:t>
      </w:r>
    </w:p>
    <w:p w:rsidR="000820EF" w:rsidRPr="00A76543" w:rsidRDefault="000820EF" w:rsidP="000820EF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:rsidR="00EA3040" w:rsidRPr="00A76543" w:rsidRDefault="00EA3040" w:rsidP="00BC22ED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A76543">
        <w:rPr>
          <w:rFonts w:ascii="Times New Roman" w:hAnsi="Times New Roman"/>
          <w:b/>
          <w:bCs/>
          <w:color w:val="000000"/>
        </w:rPr>
        <w:t>Roll Call</w:t>
      </w:r>
      <w:r w:rsidR="00336521" w:rsidRPr="00A76543">
        <w:rPr>
          <w:rFonts w:ascii="Times New Roman" w:hAnsi="Times New Roman"/>
          <w:b/>
          <w:bCs/>
          <w:color w:val="000000"/>
        </w:rPr>
        <w:t xml:space="preserve"> and Quorum</w:t>
      </w:r>
      <w:r w:rsidRPr="00A76543">
        <w:rPr>
          <w:rFonts w:ascii="Times New Roman" w:hAnsi="Times New Roman"/>
          <w:b/>
          <w:bCs/>
          <w:color w:val="000000"/>
        </w:rPr>
        <w:t>:</w:t>
      </w:r>
    </w:p>
    <w:p w:rsidR="000820EF" w:rsidRDefault="000820EF" w:rsidP="000820E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avis, Glenn A. (Chair</w:t>
      </w:r>
      <w:r w:rsidR="008F69B9">
        <w:rPr>
          <w:rFonts w:ascii="Times New Roman" w:hAnsi="Times New Roman"/>
          <w:bCs/>
          <w:i/>
          <w:color w:val="000000"/>
        </w:rPr>
        <w:t>man</w:t>
      </w:r>
      <w:r w:rsidRPr="00943A85">
        <w:rPr>
          <w:rFonts w:ascii="Times New Roman" w:hAnsi="Times New Roman"/>
          <w:bCs/>
          <w:i/>
          <w:color w:val="000000"/>
        </w:rPr>
        <w:t xml:space="preserve">) </w:t>
      </w:r>
    </w:p>
    <w:p w:rsidR="00E8252F" w:rsidRDefault="00E8252F" w:rsidP="00E8252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eBerardino, Robert (Vice</w:t>
      </w:r>
      <w:r w:rsidR="006B7C2A">
        <w:rPr>
          <w:rFonts w:ascii="Times New Roman" w:hAnsi="Times New Roman"/>
          <w:bCs/>
          <w:i/>
          <w:color w:val="000000"/>
        </w:rPr>
        <w:t>-</w:t>
      </w:r>
      <w:r w:rsidRPr="00943A85">
        <w:rPr>
          <w:rFonts w:ascii="Times New Roman" w:hAnsi="Times New Roman"/>
          <w:bCs/>
          <w:i/>
          <w:color w:val="000000"/>
        </w:rPr>
        <w:t>Chair</w:t>
      </w:r>
      <w:r>
        <w:rPr>
          <w:rFonts w:ascii="Times New Roman" w:hAnsi="Times New Roman"/>
          <w:bCs/>
          <w:i/>
          <w:color w:val="000000"/>
        </w:rPr>
        <w:t>man</w:t>
      </w:r>
    </w:p>
    <w:p w:rsidR="000F5CC8" w:rsidRDefault="007D06F1" w:rsidP="00A76543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Foster, James</w:t>
      </w:r>
      <w:r w:rsidR="008F69B9">
        <w:rPr>
          <w:rFonts w:ascii="Times New Roman" w:hAnsi="Times New Roman"/>
          <w:bCs/>
          <w:i/>
          <w:color w:val="000000"/>
        </w:rPr>
        <w:t xml:space="preserve"> (Engineering and Representatives)</w:t>
      </w:r>
    </w:p>
    <w:p w:rsidR="000F0F61" w:rsidRDefault="00757721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Tice, Perry</w:t>
      </w:r>
      <w:r w:rsidR="008F69B9">
        <w:rPr>
          <w:rFonts w:ascii="Times New Roman" w:hAnsi="Times New Roman"/>
          <w:bCs/>
          <w:i/>
          <w:color w:val="000000"/>
        </w:rPr>
        <w:t xml:space="preserve"> (Representing Residents)</w:t>
      </w:r>
    </w:p>
    <w:p w:rsidR="001B45B7" w:rsidRDefault="001B45B7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</w:p>
    <w:p w:rsidR="00B62183" w:rsidRDefault="00B62183" w:rsidP="00A34F8D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Williams, Deidra</w:t>
      </w:r>
      <w:r w:rsidR="00D9297D">
        <w:rPr>
          <w:rFonts w:ascii="Times New Roman" w:hAnsi="Times New Roman"/>
          <w:bCs/>
          <w:i/>
          <w:color w:val="000000"/>
        </w:rPr>
        <w:t>nai</w:t>
      </w:r>
      <w:r>
        <w:rPr>
          <w:rFonts w:ascii="Times New Roman" w:hAnsi="Times New Roman"/>
          <w:bCs/>
          <w:i/>
          <w:color w:val="000000"/>
        </w:rPr>
        <w:t xml:space="preserve"> </w:t>
      </w:r>
      <w:r w:rsidR="008F69B9">
        <w:rPr>
          <w:rFonts w:ascii="Times New Roman" w:hAnsi="Times New Roman"/>
          <w:bCs/>
          <w:i/>
          <w:color w:val="000000"/>
        </w:rPr>
        <w:t>(</w:t>
      </w:r>
      <w:r w:rsidR="00D9297D">
        <w:rPr>
          <w:rFonts w:ascii="Times New Roman" w:hAnsi="Times New Roman"/>
          <w:bCs/>
          <w:i/>
          <w:color w:val="000000"/>
        </w:rPr>
        <w:t>A</w:t>
      </w:r>
      <w:r>
        <w:rPr>
          <w:rFonts w:ascii="Times New Roman" w:hAnsi="Times New Roman"/>
          <w:bCs/>
          <w:i/>
          <w:color w:val="000000"/>
        </w:rPr>
        <w:t xml:space="preserve">dministrative </w:t>
      </w:r>
      <w:r w:rsidR="00D9297D">
        <w:rPr>
          <w:rFonts w:ascii="Times New Roman" w:hAnsi="Times New Roman"/>
          <w:bCs/>
          <w:i/>
          <w:color w:val="000000"/>
        </w:rPr>
        <w:t>O</w:t>
      </w:r>
      <w:r>
        <w:rPr>
          <w:rFonts w:ascii="Times New Roman" w:hAnsi="Times New Roman"/>
          <w:bCs/>
          <w:i/>
          <w:color w:val="000000"/>
        </w:rPr>
        <w:t>fficer</w:t>
      </w:r>
      <w:r w:rsidR="008F69B9">
        <w:rPr>
          <w:rFonts w:ascii="Times New Roman" w:hAnsi="Times New Roman"/>
          <w:bCs/>
          <w:i/>
          <w:color w:val="000000"/>
        </w:rPr>
        <w:t>)</w:t>
      </w:r>
    </w:p>
    <w:p w:rsidR="00115F57" w:rsidRDefault="00115F57" w:rsidP="00060111">
      <w:pPr>
        <w:pStyle w:val="Style268435460"/>
        <w:rPr>
          <w:rFonts w:ascii="Times New Roman" w:hAnsi="Times New Roman"/>
          <w:bCs/>
          <w:i/>
          <w:color w:val="000000"/>
        </w:rPr>
      </w:pPr>
    </w:p>
    <w:p w:rsidR="00045716" w:rsidRDefault="000D6B48" w:rsidP="004625B2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Guests</w:t>
      </w:r>
    </w:p>
    <w:p w:rsidR="00A115AE" w:rsidRDefault="008C3B8A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Moss Company, LLC- Daniel Ferguson III</w:t>
      </w:r>
    </w:p>
    <w:p w:rsidR="003B6A37" w:rsidRPr="00331AA6" w:rsidRDefault="003B6A37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</w:p>
    <w:p w:rsidR="00D711FD" w:rsidRDefault="00331AA6" w:rsidP="00331AA6">
      <w:pPr>
        <w:pStyle w:val="Style268435460"/>
        <w:numPr>
          <w:ilvl w:val="0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Regrets</w:t>
      </w:r>
    </w:p>
    <w:p w:rsidR="000F0F61" w:rsidRDefault="008C3B8A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Ron Diebel</w:t>
      </w:r>
    </w:p>
    <w:p w:rsidR="000F0F61" w:rsidRDefault="000F0F61" w:rsidP="00A54898">
      <w:pPr>
        <w:pStyle w:val="Style268435460"/>
        <w:rPr>
          <w:rFonts w:ascii="Times New Roman" w:hAnsi="Times New Roman"/>
          <w:b/>
          <w:bCs/>
          <w:color w:val="000000"/>
        </w:rPr>
      </w:pPr>
    </w:p>
    <w:p w:rsidR="005E25E5" w:rsidRDefault="005E25E5" w:rsidP="000F0F61">
      <w:pPr>
        <w:rPr>
          <w:rFonts w:cs="Times New Roman"/>
          <w:b/>
        </w:rPr>
      </w:pPr>
      <w:r w:rsidRPr="005E25E5">
        <w:rPr>
          <w:b/>
          <w:bCs/>
          <w:color w:val="000000"/>
        </w:rPr>
        <w:t>Review Last Meeting Minutes from</w:t>
      </w:r>
      <w:r>
        <w:rPr>
          <w:b/>
          <w:bCs/>
          <w:color w:val="000000"/>
        </w:rPr>
        <w:t xml:space="preserve"> </w:t>
      </w:r>
      <w:r w:rsidR="000F0F61" w:rsidRPr="00182AD7">
        <w:rPr>
          <w:rFonts w:cs="Times New Roman"/>
          <w:b/>
        </w:rPr>
        <w:t xml:space="preserve">Wednesday, </w:t>
      </w:r>
      <w:r w:rsidR="006B7C2A">
        <w:rPr>
          <w:rFonts w:cs="Times New Roman"/>
          <w:b/>
        </w:rPr>
        <w:t>August 18, 2021</w:t>
      </w:r>
    </w:p>
    <w:p w:rsidR="006B7C2A" w:rsidRPr="006C68F3" w:rsidRDefault="006B7C2A" w:rsidP="006B7C2A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Status of James Ferguson- Staffing Equipment Evolution Wrecking</w:t>
      </w:r>
      <w:r w:rsidRPr="003E3548">
        <w:rPr>
          <w:rFonts w:ascii="Times New Roman" w:hAnsi="Times New Roman"/>
          <w:b/>
          <w:bCs/>
          <w:color w:val="000000"/>
        </w:rPr>
        <w:t xml:space="preserve">: </w:t>
      </w:r>
    </w:p>
    <w:p w:rsidR="006B7C2A" w:rsidRPr="003E3548" w:rsidRDefault="006B7C2A" w:rsidP="006B7C2A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 w:rsidRPr="003E3548">
        <w:rPr>
          <w:rFonts w:ascii="Times New Roman" w:hAnsi="Times New Roman"/>
          <w:bCs/>
          <w:color w:val="000000"/>
        </w:rPr>
        <w:t>James Ferguson on behalf of S</w:t>
      </w:r>
      <w:r>
        <w:rPr>
          <w:rFonts w:ascii="Times New Roman" w:hAnsi="Times New Roman"/>
          <w:bCs/>
          <w:color w:val="000000"/>
        </w:rPr>
        <w:t>taffing Equipment Evolution</w:t>
      </w:r>
      <w:r w:rsidRPr="003E3548">
        <w:rPr>
          <w:rFonts w:ascii="Times New Roman" w:hAnsi="Times New Roman"/>
          <w:bCs/>
          <w:color w:val="000000"/>
        </w:rPr>
        <w:t xml:space="preserve"> as the Qualifying Officer and is applying for a Class A Unrestricted Wrecking License</w:t>
      </w:r>
    </w:p>
    <w:p w:rsidR="006B7C2A" w:rsidRPr="005F3E47" w:rsidRDefault="006B7C2A" w:rsidP="006B7C2A">
      <w:pPr>
        <w:pStyle w:val="ListParagraph"/>
        <w:widowControl/>
        <w:numPr>
          <w:ilvl w:val="1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>A motion was made to allow him to take the Class B Unrestricted Wrecking License exam after hearing about Mr. Ferguson’s experience</w:t>
      </w:r>
    </w:p>
    <w:p w:rsidR="006B7C2A" w:rsidRPr="005F3E47" w:rsidRDefault="006B7C2A" w:rsidP="006B7C2A">
      <w:pPr>
        <w:pStyle w:val="ListParagraph"/>
        <w:widowControl/>
        <w:numPr>
          <w:ilvl w:val="2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>Motion passed</w:t>
      </w:r>
    </w:p>
    <w:p w:rsidR="006B7C2A" w:rsidRDefault="006B7C2A" w:rsidP="006B7C2A">
      <w:pPr>
        <w:pStyle w:val="ListParagraph"/>
        <w:widowControl/>
        <w:numPr>
          <w:ilvl w:val="0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  <w:b/>
        </w:rPr>
        <w:t>Status of Albert Robinson- A &amp; D Enterprises</w:t>
      </w:r>
    </w:p>
    <w:p w:rsidR="006B7C2A" w:rsidRPr="006C68F3" w:rsidRDefault="006B7C2A" w:rsidP="006B7C2A">
      <w:pPr>
        <w:pStyle w:val="ListParagraph"/>
        <w:widowControl/>
        <w:numPr>
          <w:ilvl w:val="1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  <w:sz w:val="28"/>
        </w:rPr>
      </w:pPr>
      <w:r w:rsidRPr="006C68F3">
        <w:rPr>
          <w:bCs/>
          <w:color w:val="000000"/>
        </w:rPr>
        <w:t>Albert Robinson on behalf of A and D Enterprises is applying for a Class B Restricted Wrecking License.</w:t>
      </w:r>
    </w:p>
    <w:p w:rsidR="006B7C2A" w:rsidRPr="005F3E47" w:rsidRDefault="006B7C2A" w:rsidP="006B7C2A">
      <w:pPr>
        <w:pStyle w:val="ListParagraph"/>
        <w:widowControl/>
        <w:numPr>
          <w:ilvl w:val="1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 xml:space="preserve">A motion </w:t>
      </w:r>
      <w:proofErr w:type="gramStart"/>
      <w:r>
        <w:rPr>
          <w:rFonts w:cs="Times New Roman"/>
        </w:rPr>
        <w:t>was made</w:t>
      </w:r>
      <w:proofErr w:type="gramEnd"/>
      <w:r>
        <w:rPr>
          <w:rFonts w:cs="Times New Roman"/>
        </w:rPr>
        <w:t xml:space="preserve"> to allow him to take the Class B Restricted Wrecking License exam after hearing about Mr. Robinson’s experience.</w:t>
      </w:r>
    </w:p>
    <w:p w:rsidR="006B7C2A" w:rsidRPr="006C68F3" w:rsidRDefault="006B7C2A" w:rsidP="006B7C2A">
      <w:pPr>
        <w:pStyle w:val="ListParagraph"/>
        <w:widowControl/>
        <w:numPr>
          <w:ilvl w:val="2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>Motion passed</w:t>
      </w:r>
    </w:p>
    <w:p w:rsidR="006B7C2A" w:rsidRDefault="006B7C2A" w:rsidP="006B7C2A">
      <w:pPr>
        <w:pStyle w:val="ListParagraph"/>
        <w:widowControl/>
        <w:numPr>
          <w:ilvl w:val="0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  <w:b/>
        </w:rPr>
        <w:t>Status of Donnie Ray Moss- Moss Group Associates</w:t>
      </w:r>
    </w:p>
    <w:p w:rsidR="006B7C2A" w:rsidRPr="007252B9" w:rsidRDefault="006B7C2A" w:rsidP="006B7C2A">
      <w:pPr>
        <w:pStyle w:val="ListParagraph"/>
        <w:widowControl/>
        <w:numPr>
          <w:ilvl w:val="1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  <w:sz w:val="28"/>
        </w:rPr>
      </w:pPr>
      <w:r w:rsidRPr="007252B9">
        <w:t xml:space="preserve">Donnie Ray Moss on behalf of Moss Group Associates is applying as the Qualifying Officer and is applying for a Class B Unrestricted Wrecking License. </w:t>
      </w:r>
    </w:p>
    <w:p w:rsidR="006B7C2A" w:rsidRPr="007252B9" w:rsidRDefault="006B7C2A" w:rsidP="006B7C2A">
      <w:pPr>
        <w:pStyle w:val="ListParagraph"/>
        <w:widowControl/>
        <w:numPr>
          <w:ilvl w:val="1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  <w:sz w:val="28"/>
        </w:rPr>
      </w:pPr>
      <w:r w:rsidRPr="007252B9">
        <w:t xml:space="preserve">Mr. Moss explained that he is still the qualifying officer of the Moss Company, LLC and he is waiting to complete a contract from his former company before moving on. </w:t>
      </w:r>
    </w:p>
    <w:p w:rsidR="006B7C2A" w:rsidRPr="007252B9" w:rsidRDefault="006B7C2A" w:rsidP="006B7C2A">
      <w:pPr>
        <w:pStyle w:val="ListParagraph"/>
        <w:widowControl/>
        <w:numPr>
          <w:ilvl w:val="1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  <w:sz w:val="28"/>
        </w:rPr>
      </w:pPr>
      <w:r>
        <w:t>The board</w:t>
      </w:r>
      <w:r w:rsidRPr="007252B9">
        <w:t xml:space="preserve"> </w:t>
      </w:r>
      <w:r>
        <w:t>stated</w:t>
      </w:r>
      <w:r w:rsidRPr="007252B9">
        <w:t xml:space="preserve"> that Mr. Moss </w:t>
      </w:r>
      <w:proofErr w:type="gramStart"/>
      <w:r w:rsidRPr="007252B9">
        <w:t>cannot</w:t>
      </w:r>
      <w:proofErr w:type="gramEnd"/>
      <w:r w:rsidRPr="007252B9">
        <w:t xml:space="preserve"> be a Qualifying Officer for both companies; therefore, he must relinquish that position before joining Moss Group Associates.</w:t>
      </w:r>
    </w:p>
    <w:p w:rsidR="006B7C2A" w:rsidRPr="007252B9" w:rsidRDefault="006B7C2A" w:rsidP="006B7C2A">
      <w:pPr>
        <w:pStyle w:val="ListParagraph"/>
        <w:widowControl/>
        <w:numPr>
          <w:ilvl w:val="2"/>
          <w:numId w:val="10"/>
        </w:numPr>
        <w:suppressAutoHyphens w:val="0"/>
        <w:spacing w:after="160" w:line="259" w:lineRule="auto"/>
        <w:contextualSpacing/>
        <w:rPr>
          <w:rFonts w:cs="Times New Roman"/>
          <w:b/>
          <w:sz w:val="28"/>
        </w:rPr>
      </w:pPr>
      <w:r w:rsidRPr="007252B9">
        <w:t>POSTPONED UNTIL OCTOBER</w:t>
      </w:r>
    </w:p>
    <w:p w:rsidR="00A311D2" w:rsidRDefault="00A311D2" w:rsidP="00A311D2">
      <w:pPr>
        <w:pStyle w:val="Style268435460"/>
        <w:rPr>
          <w:rFonts w:ascii="Times New Roman" w:hAnsi="Times New Roman"/>
          <w:b/>
          <w:bCs/>
          <w:color w:val="000000"/>
        </w:rPr>
      </w:pPr>
    </w:p>
    <w:p w:rsidR="005E25E5" w:rsidRDefault="005E25E5" w:rsidP="005E25E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</w:pPr>
      <w:r w:rsidRPr="005E25E5"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  <w:t>Public Statements (2 minutes please)</w:t>
      </w:r>
    </w:p>
    <w:p w:rsidR="004A3362" w:rsidRPr="00A34F8D" w:rsidRDefault="004A3362" w:rsidP="00A34F8D">
      <w:pPr>
        <w:rPr>
          <w:rFonts w:eastAsia="Times New Roman" w:cs="Times New Roman"/>
          <w:b/>
          <w:bCs/>
          <w:color w:val="000000"/>
          <w:kern w:val="0"/>
          <w:lang w:eastAsia="en-US" w:bidi="ar-SA"/>
        </w:rPr>
      </w:pPr>
    </w:p>
    <w:p w:rsidR="006B7C2A" w:rsidRPr="006B7C2A" w:rsidRDefault="006B7C2A" w:rsidP="006B7C2A">
      <w:pPr>
        <w:widowControl/>
        <w:numPr>
          <w:ilvl w:val="0"/>
          <w:numId w:val="10"/>
        </w:numPr>
        <w:suppressAutoHyphens w:val="0"/>
        <w:spacing w:after="160" w:line="259" w:lineRule="auto"/>
        <w:contextualSpacing/>
        <w:rPr>
          <w:rFonts w:eastAsiaTheme="minorHAnsi" w:cs="Times New Roman"/>
          <w:b/>
          <w:kern w:val="0"/>
          <w:szCs w:val="22"/>
          <w:lang w:eastAsia="en-US" w:bidi="ar-SA"/>
        </w:rPr>
      </w:pPr>
      <w:bookmarkStart w:id="0" w:name="_GoBack"/>
      <w:bookmarkEnd w:id="0"/>
      <w:r w:rsidRPr="006B7C2A">
        <w:rPr>
          <w:rFonts w:eastAsiaTheme="minorHAnsi" w:cs="Times New Roman"/>
          <w:b/>
          <w:kern w:val="0"/>
          <w:szCs w:val="22"/>
          <w:lang w:eastAsia="en-US" w:bidi="ar-SA"/>
        </w:rPr>
        <w:t>Daniel Ferguson III- Moss Company, LLC</w:t>
      </w:r>
    </w:p>
    <w:p w:rsidR="006B7C2A" w:rsidRPr="006B7C2A" w:rsidRDefault="006B7C2A" w:rsidP="006B7C2A">
      <w:pPr>
        <w:widowControl/>
        <w:numPr>
          <w:ilvl w:val="1"/>
          <w:numId w:val="10"/>
        </w:numPr>
        <w:suppressAutoHyphens w:val="0"/>
        <w:autoSpaceDE w:val="0"/>
        <w:autoSpaceDN w:val="0"/>
        <w:adjustRightInd w:val="0"/>
        <w:spacing w:after="160" w:line="259" w:lineRule="auto"/>
        <w:rPr>
          <w:rFonts w:eastAsia="Times New Roman" w:cs="Times New Roman"/>
          <w:bCs/>
          <w:i/>
          <w:color w:val="000000"/>
          <w:kern w:val="0"/>
          <w:lang w:eastAsia="en-US" w:bidi="ar-SA"/>
        </w:rPr>
      </w:pPr>
      <w:r w:rsidRPr="006B7C2A">
        <w:rPr>
          <w:rFonts w:eastAsia="Times New Roman" w:cs="Times New Roman"/>
          <w:bCs/>
          <w:color w:val="000000"/>
          <w:kern w:val="0"/>
          <w:lang w:eastAsia="en-US" w:bidi="ar-SA"/>
        </w:rPr>
        <w:t>Daniel Ferguson III on behalf of Moss Company, LLC, is the Qualifying Officer; he is applying for a Class B Unrestricted Wrecking License.</w:t>
      </w:r>
    </w:p>
    <w:p w:rsidR="006B7C2A" w:rsidRPr="006B7C2A" w:rsidRDefault="006B7C2A" w:rsidP="006B7C2A">
      <w:pPr>
        <w:widowControl/>
        <w:numPr>
          <w:ilvl w:val="2"/>
          <w:numId w:val="10"/>
        </w:numPr>
        <w:suppressAutoHyphens w:val="0"/>
        <w:spacing w:after="160" w:line="259" w:lineRule="auto"/>
        <w:contextualSpacing/>
        <w:rPr>
          <w:rFonts w:eastAsiaTheme="minorHAnsi" w:cs="Times New Roman"/>
          <w:b/>
          <w:kern w:val="0"/>
          <w:szCs w:val="22"/>
          <w:lang w:eastAsia="en-US" w:bidi="ar-SA"/>
        </w:rPr>
      </w:pPr>
      <w:r>
        <w:rPr>
          <w:rFonts w:eastAsiaTheme="minorHAnsi" w:cs="Times New Roman"/>
          <w:kern w:val="0"/>
          <w:szCs w:val="22"/>
          <w:lang w:eastAsia="en-US" w:bidi="ar-SA"/>
        </w:rPr>
        <w:t>Mr. Ferguson failed his Class B Unrestricted License Exam and is present today to take an oral exam in the presence of the Board as allowed by the By-laws.</w:t>
      </w:r>
    </w:p>
    <w:p w:rsidR="006B7C2A" w:rsidRPr="006B7C2A" w:rsidRDefault="006B7C2A" w:rsidP="006B7C2A">
      <w:pPr>
        <w:widowControl/>
        <w:numPr>
          <w:ilvl w:val="1"/>
          <w:numId w:val="10"/>
        </w:numPr>
        <w:suppressAutoHyphens w:val="0"/>
        <w:spacing w:after="160" w:line="259" w:lineRule="auto"/>
        <w:contextualSpacing/>
        <w:rPr>
          <w:rFonts w:eastAsiaTheme="minorHAnsi" w:cs="Times New Roman"/>
          <w:b/>
          <w:kern w:val="0"/>
          <w:szCs w:val="22"/>
          <w:lang w:eastAsia="en-US" w:bidi="ar-SA"/>
        </w:rPr>
      </w:pPr>
      <w:r>
        <w:rPr>
          <w:rFonts w:eastAsiaTheme="minorHAnsi" w:cs="Times New Roman"/>
          <w:kern w:val="0"/>
          <w:szCs w:val="22"/>
          <w:lang w:eastAsia="en-US" w:bidi="ar-SA"/>
        </w:rPr>
        <w:t xml:space="preserve">A series of exam questions </w:t>
      </w:r>
      <w:proofErr w:type="gramStart"/>
      <w:r>
        <w:rPr>
          <w:rFonts w:eastAsiaTheme="minorHAnsi" w:cs="Times New Roman"/>
          <w:kern w:val="0"/>
          <w:szCs w:val="22"/>
          <w:lang w:eastAsia="en-US" w:bidi="ar-SA"/>
        </w:rPr>
        <w:t>will be presented</w:t>
      </w:r>
      <w:proofErr w:type="gramEnd"/>
      <w:r>
        <w:rPr>
          <w:rFonts w:eastAsiaTheme="minorHAnsi" w:cs="Times New Roman"/>
          <w:kern w:val="0"/>
          <w:szCs w:val="22"/>
          <w:lang w:eastAsia="en-US" w:bidi="ar-SA"/>
        </w:rPr>
        <w:t xml:space="preserve"> to Mr. Ferguson which he will answer orally, addressed toward the Board. </w:t>
      </w:r>
    </w:p>
    <w:p w:rsidR="00EF5E05" w:rsidRDefault="00EF5E05" w:rsidP="00EF5E05">
      <w:pPr>
        <w:pStyle w:val="ListParagraph"/>
        <w:rPr>
          <w:b/>
          <w:bCs/>
          <w:color w:val="000000"/>
        </w:rPr>
      </w:pPr>
    </w:p>
    <w:p w:rsidR="00EF5E05" w:rsidRDefault="00286037" w:rsidP="00EF5E0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:rsidR="00EF5E05" w:rsidRPr="00EF5E05" w:rsidRDefault="00EF5E05" w:rsidP="00EF5E05">
      <w:pPr>
        <w:pStyle w:val="Style268435460"/>
        <w:rPr>
          <w:rFonts w:ascii="Times New Roman" w:hAnsi="Times New Roman"/>
          <w:bCs/>
          <w:i/>
          <w:color w:val="000000"/>
        </w:rPr>
      </w:pPr>
    </w:p>
    <w:p w:rsidR="00FC2959" w:rsidRDefault="00EE72CB" w:rsidP="009F22FC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:rsidR="00CB0D7E" w:rsidRDefault="00CB0D7E" w:rsidP="00CB0D7E">
      <w:pPr>
        <w:pStyle w:val="ListParagraph"/>
        <w:rPr>
          <w:b/>
          <w:bCs/>
          <w:color w:val="000000"/>
        </w:rPr>
      </w:pPr>
    </w:p>
    <w:p w:rsidR="00CB0D7E" w:rsidRDefault="00CB0D7E" w:rsidP="00DA68FF">
      <w:pPr>
        <w:pStyle w:val="Style268435460"/>
        <w:rPr>
          <w:rFonts w:ascii="Adobe Devanagari" w:hAnsi="Adobe Devanagari" w:cs="Adobe Devanagari"/>
          <w:b/>
          <w:bCs/>
          <w:color w:val="000000"/>
        </w:rPr>
      </w:pPr>
    </w:p>
    <w:p w:rsidR="00DD0091" w:rsidRPr="00CB0D7E" w:rsidRDefault="00CB0D7E" w:rsidP="00677982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 w:rsidR="004F752F"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 w:rsidR="004F752F">
        <w:rPr>
          <w:rFonts w:ascii="Adobe Devanagari" w:hAnsi="Adobe Devanagari" w:cs="Adobe Devanagari"/>
          <w:b/>
          <w:bCs/>
          <w:color w:val="000000"/>
        </w:rPr>
        <w:t>(Administrative O</w:t>
      </w:r>
      <w:r>
        <w:rPr>
          <w:rFonts w:ascii="Adobe Devanagari" w:hAnsi="Adobe Devanagari" w:cs="Adobe Devanagari"/>
          <w:b/>
          <w:bCs/>
          <w:color w:val="000000"/>
        </w:rPr>
        <w:t xml:space="preserve">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 w:rsidR="004F752F"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DD0091" w:rsidRPr="00CB0D7E" w:rsidSect="003B29D8">
      <w:headerReference w:type="default" r:id="rId8"/>
      <w:footerReference w:type="default" r:id="rId9"/>
      <w:pgSz w:w="12240" w:h="15840"/>
      <w:pgMar w:top="1134" w:right="1134" w:bottom="1134" w:left="1134" w:header="720" w:footer="720" w:gutter="0"/>
      <w:pgNumType w:start="1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5B13" w:rsidRDefault="00025B13">
      <w:r>
        <w:separator/>
      </w:r>
    </w:p>
  </w:endnote>
  <w:endnote w:type="continuationSeparator" w:id="0">
    <w:p w:rsidR="00025B13" w:rsidRDefault="00025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752F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Zoom Meeting</w:t>
    </w:r>
  </w:p>
  <w:p w:rsidR="00630961" w:rsidRPr="00C652D0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GAD/</w:t>
    </w:r>
    <w:proofErr w:type="spellStart"/>
    <w:r>
      <w:rPr>
        <w:kern w:val="24"/>
        <w:sz w:val="16"/>
        <w:szCs w:val="16"/>
      </w:rPr>
      <w:t>daw</w:t>
    </w:r>
    <w:proofErr w:type="spellEnd"/>
    <w:r w:rsidR="003B29D8">
      <w:rPr>
        <w:kern w:val="24"/>
        <w:sz w:val="16"/>
        <w:szCs w:val="16"/>
      </w:rPr>
      <w:tab/>
    </w:r>
  </w:p>
  <w:p w:rsidR="00630961" w:rsidRPr="00C652D0" w:rsidRDefault="00C52BAE" w:rsidP="00C52BAE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Updated </w:t>
    </w:r>
    <w:r w:rsidR="00630961">
      <w:rPr>
        <w:kern w:val="24"/>
        <w:sz w:val="16"/>
        <w:szCs w:val="16"/>
      </w:rPr>
      <w:fldChar w:fldCharType="begin"/>
    </w:r>
    <w:r w:rsidR="00630961">
      <w:rPr>
        <w:kern w:val="24"/>
        <w:sz w:val="16"/>
        <w:szCs w:val="16"/>
      </w:rPr>
      <w:instrText xml:space="preserve"> DATE \@ "M/d/yyyy" </w:instrText>
    </w:r>
    <w:r w:rsidR="00630961">
      <w:rPr>
        <w:kern w:val="24"/>
        <w:sz w:val="16"/>
        <w:szCs w:val="16"/>
      </w:rPr>
      <w:fldChar w:fldCharType="separate"/>
    </w:r>
    <w:r w:rsidR="006B7C2A">
      <w:rPr>
        <w:noProof/>
        <w:kern w:val="24"/>
        <w:sz w:val="16"/>
        <w:szCs w:val="16"/>
      </w:rPr>
      <w:t>9/27/2021</w:t>
    </w:r>
    <w:r w:rsidR="00630961"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5B13" w:rsidRDefault="00025B13">
      <w:r>
        <w:separator/>
      </w:r>
    </w:p>
  </w:footnote>
  <w:footnote w:type="continuationSeparator" w:id="0">
    <w:p w:rsidR="00025B13" w:rsidRDefault="00025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2A7" w:rsidRPr="00A47DA6" w:rsidRDefault="004E2117" w:rsidP="00A47DA6">
    <w:pPr>
      <w:pStyle w:val="Header"/>
      <w:jc w:val="center"/>
      <w:rPr>
        <w:noProof/>
        <w:lang w:eastAsia="en-US" w:bidi="ar-SA"/>
      </w:rPr>
    </w:pPr>
    <w:r w:rsidRPr="00BA059C">
      <w:rPr>
        <w:b/>
        <w:noProof/>
        <w:szCs w:val="24"/>
        <w:lang w:eastAsia="en-US" w:bidi="ar-S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23850</wp:posOffset>
          </wp:positionV>
          <wp:extent cx="1600200" cy="795528"/>
          <wp:effectExtent l="0" t="0" r="0" b="5080"/>
          <wp:wrapNone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54898" w:rsidRDefault="00A54898" w:rsidP="002B36D8">
    <w:pPr>
      <w:jc w:val="center"/>
      <w:rPr>
        <w:b/>
        <w:sz w:val="32"/>
        <w:szCs w:val="32"/>
      </w:rPr>
    </w:pPr>
  </w:p>
  <w:p w:rsidR="00AD43D7" w:rsidRDefault="00AD43D7" w:rsidP="002B36D8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:rsidR="003B29D8" w:rsidRPr="00A54898" w:rsidRDefault="002B36D8" w:rsidP="00A54898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 xml:space="preserve">MEETING </w:t>
    </w:r>
    <w:r w:rsidRPr="00921C16">
      <w:rPr>
        <w:rFonts w:cs="Times New Roman"/>
        <w:b/>
        <w:bCs/>
        <w:sz w:val="40"/>
        <w:szCs w:val="40"/>
      </w:rPr>
      <w:t xml:space="preserve">AGEND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40F1C"/>
    <w:multiLevelType w:val="hybridMultilevel"/>
    <w:tmpl w:val="685E7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5BC"/>
    <w:multiLevelType w:val="hybridMultilevel"/>
    <w:tmpl w:val="BC94341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D5892"/>
    <w:multiLevelType w:val="hybridMultilevel"/>
    <w:tmpl w:val="B240F4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12221B"/>
    <w:multiLevelType w:val="hybridMultilevel"/>
    <w:tmpl w:val="729062B6"/>
    <w:lvl w:ilvl="0" w:tplc="7202447A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72A4019"/>
    <w:multiLevelType w:val="hybridMultilevel"/>
    <w:tmpl w:val="E85A6220"/>
    <w:lvl w:ilvl="0" w:tplc="B024F2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5D1EB0"/>
    <w:multiLevelType w:val="hybridMultilevel"/>
    <w:tmpl w:val="FE6E7642"/>
    <w:lvl w:ilvl="0" w:tplc="B3CE82B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375F7"/>
    <w:multiLevelType w:val="hybridMultilevel"/>
    <w:tmpl w:val="AF2A5C96"/>
    <w:lvl w:ilvl="0" w:tplc="04090013">
      <w:start w:val="1"/>
      <w:numFmt w:val="upperRoman"/>
      <w:lvlText w:val="%1."/>
      <w:lvlJc w:val="right"/>
      <w:pPr>
        <w:tabs>
          <w:tab w:val="num" w:pos="727"/>
        </w:tabs>
        <w:ind w:left="727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7"/>
        </w:tabs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7"/>
        </w:tabs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7"/>
        </w:tabs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7"/>
        </w:tabs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7"/>
        </w:tabs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7"/>
        </w:tabs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7"/>
        </w:tabs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7"/>
        </w:tabs>
        <w:ind w:left="6487" w:hanging="180"/>
      </w:pPr>
    </w:lvl>
  </w:abstractNum>
  <w:abstractNum w:abstractNumId="8" w15:restartNumberingAfterBreak="0">
    <w:nsid w:val="36743974"/>
    <w:multiLevelType w:val="hybridMultilevel"/>
    <w:tmpl w:val="429E0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DC600C"/>
    <w:multiLevelType w:val="hybridMultilevel"/>
    <w:tmpl w:val="6CDCB340"/>
    <w:lvl w:ilvl="0" w:tplc="0D5E215E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FAiNjc2NzSzNjcyUdpeDU4uLM/DyQAtNaAIEpPE8sAAAA"/>
  </w:docVars>
  <w:rsids>
    <w:rsidRoot w:val="00D32E60"/>
    <w:rsid w:val="00004DA4"/>
    <w:rsid w:val="00025B13"/>
    <w:rsid w:val="00025D42"/>
    <w:rsid w:val="000260D4"/>
    <w:rsid w:val="00045716"/>
    <w:rsid w:val="00060111"/>
    <w:rsid w:val="00060EE2"/>
    <w:rsid w:val="000820EF"/>
    <w:rsid w:val="00086748"/>
    <w:rsid w:val="000A2CF0"/>
    <w:rsid w:val="000A3B7C"/>
    <w:rsid w:val="000B2442"/>
    <w:rsid w:val="000B6AC6"/>
    <w:rsid w:val="000C71CB"/>
    <w:rsid w:val="000D6B48"/>
    <w:rsid w:val="000D7ABA"/>
    <w:rsid w:val="000F0F61"/>
    <w:rsid w:val="000F1945"/>
    <w:rsid w:val="000F2AEB"/>
    <w:rsid w:val="000F5CC8"/>
    <w:rsid w:val="000F6490"/>
    <w:rsid w:val="000F6C79"/>
    <w:rsid w:val="0010016D"/>
    <w:rsid w:val="00103773"/>
    <w:rsid w:val="00103DFB"/>
    <w:rsid w:val="00104605"/>
    <w:rsid w:val="00104F8F"/>
    <w:rsid w:val="00115F57"/>
    <w:rsid w:val="00124AE6"/>
    <w:rsid w:val="00127E39"/>
    <w:rsid w:val="00150A93"/>
    <w:rsid w:val="00157DA0"/>
    <w:rsid w:val="00172A68"/>
    <w:rsid w:val="00173198"/>
    <w:rsid w:val="00173670"/>
    <w:rsid w:val="001845DD"/>
    <w:rsid w:val="00190A05"/>
    <w:rsid w:val="001A05DE"/>
    <w:rsid w:val="001A17B3"/>
    <w:rsid w:val="001A4498"/>
    <w:rsid w:val="001B45B7"/>
    <w:rsid w:val="001B554C"/>
    <w:rsid w:val="001C01E7"/>
    <w:rsid w:val="001C4F61"/>
    <w:rsid w:val="001D61B9"/>
    <w:rsid w:val="001E021A"/>
    <w:rsid w:val="001F021A"/>
    <w:rsid w:val="001F3622"/>
    <w:rsid w:val="002052AD"/>
    <w:rsid w:val="00225BDE"/>
    <w:rsid w:val="002337B2"/>
    <w:rsid w:val="00233CB2"/>
    <w:rsid w:val="002404A3"/>
    <w:rsid w:val="002510E2"/>
    <w:rsid w:val="00257364"/>
    <w:rsid w:val="00262FB8"/>
    <w:rsid w:val="0026628C"/>
    <w:rsid w:val="002847FB"/>
    <w:rsid w:val="00286037"/>
    <w:rsid w:val="00296079"/>
    <w:rsid w:val="002A4981"/>
    <w:rsid w:val="002B0601"/>
    <w:rsid w:val="002B23A6"/>
    <w:rsid w:val="002B36D8"/>
    <w:rsid w:val="002B79B8"/>
    <w:rsid w:val="002B7D1B"/>
    <w:rsid w:val="002C7095"/>
    <w:rsid w:val="002D16CC"/>
    <w:rsid w:val="002D73E3"/>
    <w:rsid w:val="002F70F5"/>
    <w:rsid w:val="00303231"/>
    <w:rsid w:val="00306E75"/>
    <w:rsid w:val="00307D1D"/>
    <w:rsid w:val="00314BD2"/>
    <w:rsid w:val="00331AA6"/>
    <w:rsid w:val="00332511"/>
    <w:rsid w:val="003356BD"/>
    <w:rsid w:val="00336521"/>
    <w:rsid w:val="00342808"/>
    <w:rsid w:val="003502AB"/>
    <w:rsid w:val="0035421B"/>
    <w:rsid w:val="00376C04"/>
    <w:rsid w:val="00384842"/>
    <w:rsid w:val="0039694D"/>
    <w:rsid w:val="003A358F"/>
    <w:rsid w:val="003B185C"/>
    <w:rsid w:val="003B285D"/>
    <w:rsid w:val="003B29D8"/>
    <w:rsid w:val="003B4796"/>
    <w:rsid w:val="003B6A37"/>
    <w:rsid w:val="003B7ABC"/>
    <w:rsid w:val="003D2862"/>
    <w:rsid w:val="003E0CDB"/>
    <w:rsid w:val="003E6981"/>
    <w:rsid w:val="004059A0"/>
    <w:rsid w:val="00427F3A"/>
    <w:rsid w:val="0044179D"/>
    <w:rsid w:val="0044415E"/>
    <w:rsid w:val="004447AA"/>
    <w:rsid w:val="00452EC7"/>
    <w:rsid w:val="004601F3"/>
    <w:rsid w:val="004625B2"/>
    <w:rsid w:val="00462C13"/>
    <w:rsid w:val="004831A0"/>
    <w:rsid w:val="00492699"/>
    <w:rsid w:val="00492BD8"/>
    <w:rsid w:val="004A0E70"/>
    <w:rsid w:val="004A3362"/>
    <w:rsid w:val="004A3A61"/>
    <w:rsid w:val="004A4578"/>
    <w:rsid w:val="004A63AF"/>
    <w:rsid w:val="004A7358"/>
    <w:rsid w:val="004B0CB6"/>
    <w:rsid w:val="004B14B0"/>
    <w:rsid w:val="004C68E9"/>
    <w:rsid w:val="004D6495"/>
    <w:rsid w:val="004E2117"/>
    <w:rsid w:val="004E3D36"/>
    <w:rsid w:val="004F6902"/>
    <w:rsid w:val="004F752F"/>
    <w:rsid w:val="00501767"/>
    <w:rsid w:val="00502A47"/>
    <w:rsid w:val="005030BB"/>
    <w:rsid w:val="005178F9"/>
    <w:rsid w:val="005272E1"/>
    <w:rsid w:val="0052779F"/>
    <w:rsid w:val="0054145E"/>
    <w:rsid w:val="005427A8"/>
    <w:rsid w:val="00543195"/>
    <w:rsid w:val="005471BC"/>
    <w:rsid w:val="00591341"/>
    <w:rsid w:val="005935B9"/>
    <w:rsid w:val="005A02B8"/>
    <w:rsid w:val="005C6EEC"/>
    <w:rsid w:val="005D277A"/>
    <w:rsid w:val="005E25E5"/>
    <w:rsid w:val="005E43DE"/>
    <w:rsid w:val="0060718C"/>
    <w:rsid w:val="00610167"/>
    <w:rsid w:val="00616BC7"/>
    <w:rsid w:val="00630961"/>
    <w:rsid w:val="00637D03"/>
    <w:rsid w:val="00646148"/>
    <w:rsid w:val="006539B4"/>
    <w:rsid w:val="00662833"/>
    <w:rsid w:val="0067530A"/>
    <w:rsid w:val="00677982"/>
    <w:rsid w:val="006870D7"/>
    <w:rsid w:val="006969C6"/>
    <w:rsid w:val="006A3295"/>
    <w:rsid w:val="006A3C5D"/>
    <w:rsid w:val="006B7C2A"/>
    <w:rsid w:val="006C3696"/>
    <w:rsid w:val="006E7DF5"/>
    <w:rsid w:val="00712434"/>
    <w:rsid w:val="00746EAA"/>
    <w:rsid w:val="00753EDD"/>
    <w:rsid w:val="00757721"/>
    <w:rsid w:val="00762A56"/>
    <w:rsid w:val="0076356C"/>
    <w:rsid w:val="00764E44"/>
    <w:rsid w:val="00770D4E"/>
    <w:rsid w:val="007746CE"/>
    <w:rsid w:val="007A55DA"/>
    <w:rsid w:val="007A56CF"/>
    <w:rsid w:val="007A7430"/>
    <w:rsid w:val="007D06F1"/>
    <w:rsid w:val="007D3624"/>
    <w:rsid w:val="007E5E04"/>
    <w:rsid w:val="007E69E1"/>
    <w:rsid w:val="007F1FD0"/>
    <w:rsid w:val="007F221D"/>
    <w:rsid w:val="007F6B64"/>
    <w:rsid w:val="0081563B"/>
    <w:rsid w:val="008326D1"/>
    <w:rsid w:val="00832C7E"/>
    <w:rsid w:val="00833F38"/>
    <w:rsid w:val="0085576D"/>
    <w:rsid w:val="00867FAE"/>
    <w:rsid w:val="0088686A"/>
    <w:rsid w:val="008C3B8A"/>
    <w:rsid w:val="008D4AF8"/>
    <w:rsid w:val="008F69B9"/>
    <w:rsid w:val="00907C4B"/>
    <w:rsid w:val="00921C16"/>
    <w:rsid w:val="00923ED3"/>
    <w:rsid w:val="00936697"/>
    <w:rsid w:val="00943A85"/>
    <w:rsid w:val="00946ADD"/>
    <w:rsid w:val="00981988"/>
    <w:rsid w:val="009867C4"/>
    <w:rsid w:val="0098742C"/>
    <w:rsid w:val="009908B0"/>
    <w:rsid w:val="009A55E2"/>
    <w:rsid w:val="009B4A59"/>
    <w:rsid w:val="009C2552"/>
    <w:rsid w:val="009C7239"/>
    <w:rsid w:val="009F0355"/>
    <w:rsid w:val="009F094D"/>
    <w:rsid w:val="009F22FC"/>
    <w:rsid w:val="009F30FC"/>
    <w:rsid w:val="00A05948"/>
    <w:rsid w:val="00A0690F"/>
    <w:rsid w:val="00A115AE"/>
    <w:rsid w:val="00A25038"/>
    <w:rsid w:val="00A259BE"/>
    <w:rsid w:val="00A311D2"/>
    <w:rsid w:val="00A31361"/>
    <w:rsid w:val="00A32582"/>
    <w:rsid w:val="00A34F8D"/>
    <w:rsid w:val="00A47DA6"/>
    <w:rsid w:val="00A54898"/>
    <w:rsid w:val="00A64450"/>
    <w:rsid w:val="00A74574"/>
    <w:rsid w:val="00A76543"/>
    <w:rsid w:val="00A86141"/>
    <w:rsid w:val="00AA229A"/>
    <w:rsid w:val="00AB74D6"/>
    <w:rsid w:val="00AB752F"/>
    <w:rsid w:val="00AB75DF"/>
    <w:rsid w:val="00AD43D7"/>
    <w:rsid w:val="00AD48C2"/>
    <w:rsid w:val="00AF3E0B"/>
    <w:rsid w:val="00AF4192"/>
    <w:rsid w:val="00B0055F"/>
    <w:rsid w:val="00B015C8"/>
    <w:rsid w:val="00B10672"/>
    <w:rsid w:val="00B11336"/>
    <w:rsid w:val="00B25C29"/>
    <w:rsid w:val="00B35A0D"/>
    <w:rsid w:val="00B46B09"/>
    <w:rsid w:val="00B53F86"/>
    <w:rsid w:val="00B62183"/>
    <w:rsid w:val="00B7243D"/>
    <w:rsid w:val="00B85257"/>
    <w:rsid w:val="00B86C93"/>
    <w:rsid w:val="00BA26D6"/>
    <w:rsid w:val="00BA737B"/>
    <w:rsid w:val="00BB35EA"/>
    <w:rsid w:val="00BC1CFA"/>
    <w:rsid w:val="00BC22ED"/>
    <w:rsid w:val="00BF1774"/>
    <w:rsid w:val="00C10B17"/>
    <w:rsid w:val="00C33F55"/>
    <w:rsid w:val="00C52BAE"/>
    <w:rsid w:val="00C66ED7"/>
    <w:rsid w:val="00C9768E"/>
    <w:rsid w:val="00CA42A7"/>
    <w:rsid w:val="00CA46A2"/>
    <w:rsid w:val="00CA7BA1"/>
    <w:rsid w:val="00CB0D7E"/>
    <w:rsid w:val="00CB4A80"/>
    <w:rsid w:val="00CC2DD3"/>
    <w:rsid w:val="00CC4970"/>
    <w:rsid w:val="00D000D7"/>
    <w:rsid w:val="00D066DF"/>
    <w:rsid w:val="00D07C1B"/>
    <w:rsid w:val="00D276EB"/>
    <w:rsid w:val="00D32E60"/>
    <w:rsid w:val="00D6621B"/>
    <w:rsid w:val="00D711FD"/>
    <w:rsid w:val="00D80E1C"/>
    <w:rsid w:val="00D9297D"/>
    <w:rsid w:val="00DA68FF"/>
    <w:rsid w:val="00DC21DF"/>
    <w:rsid w:val="00DC4EF2"/>
    <w:rsid w:val="00DD0091"/>
    <w:rsid w:val="00DD3F71"/>
    <w:rsid w:val="00DE75AF"/>
    <w:rsid w:val="00DF37CF"/>
    <w:rsid w:val="00E00271"/>
    <w:rsid w:val="00E013C5"/>
    <w:rsid w:val="00E01688"/>
    <w:rsid w:val="00E06B18"/>
    <w:rsid w:val="00E118D4"/>
    <w:rsid w:val="00E24748"/>
    <w:rsid w:val="00E323B4"/>
    <w:rsid w:val="00E36E29"/>
    <w:rsid w:val="00E55D76"/>
    <w:rsid w:val="00E73DDB"/>
    <w:rsid w:val="00E8252F"/>
    <w:rsid w:val="00E87A4F"/>
    <w:rsid w:val="00EA278C"/>
    <w:rsid w:val="00EA3040"/>
    <w:rsid w:val="00EA5B64"/>
    <w:rsid w:val="00EB41F6"/>
    <w:rsid w:val="00EC6EF2"/>
    <w:rsid w:val="00EE1453"/>
    <w:rsid w:val="00EE4277"/>
    <w:rsid w:val="00EE72CB"/>
    <w:rsid w:val="00EF5E05"/>
    <w:rsid w:val="00EF5F69"/>
    <w:rsid w:val="00EF7A24"/>
    <w:rsid w:val="00F11008"/>
    <w:rsid w:val="00F12D06"/>
    <w:rsid w:val="00F20C68"/>
    <w:rsid w:val="00F23C60"/>
    <w:rsid w:val="00F3389D"/>
    <w:rsid w:val="00F37986"/>
    <w:rsid w:val="00F414B2"/>
    <w:rsid w:val="00F5280A"/>
    <w:rsid w:val="00F769C2"/>
    <w:rsid w:val="00F81A0C"/>
    <w:rsid w:val="00F93E2F"/>
    <w:rsid w:val="00F94829"/>
    <w:rsid w:val="00FA56BA"/>
    <w:rsid w:val="00FC2959"/>
    <w:rsid w:val="00FC40B6"/>
    <w:rsid w:val="00FC6B2B"/>
    <w:rsid w:val="00FD28D9"/>
    <w:rsid w:val="00FE1895"/>
    <w:rsid w:val="00FE5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8193"/>
    <o:shapelayout v:ext="edit">
      <o:idmap v:ext="edit" data="1"/>
    </o:shapelayout>
  </w:shapeDefaults>
  <w:decimalSymbol w:val="."/>
  <w:listSeparator w:val=","/>
  <w14:docId w14:val="4D3DED43"/>
  <w15:chartTrackingRefBased/>
  <w15:docId w15:val="{440FFE9B-7BC1-41A0-AFCA-542189C78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C68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20C68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20C6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73DDB"/>
    <w:rPr>
      <w:rFonts w:ascii="Tahoma" w:hAnsi="Tahoma" w:cs="Tahoma"/>
      <w:sz w:val="16"/>
      <w:szCs w:val="16"/>
    </w:rPr>
  </w:style>
  <w:style w:type="paragraph" w:customStyle="1" w:styleId="Style268435460">
    <w:name w:val="Style268435460"/>
    <w:rsid w:val="00004DA4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D4E"/>
    <w:pPr>
      <w:ind w:left="720"/>
    </w:pPr>
    <w:rPr>
      <w:szCs w:val="21"/>
    </w:rPr>
  </w:style>
  <w:style w:type="paragraph" w:styleId="Header">
    <w:name w:val="header"/>
    <w:basedOn w:val="Normal"/>
    <w:link w:val="HeaderChar"/>
    <w:uiPriority w:val="99"/>
    <w:unhideWhenUsed/>
    <w:rsid w:val="00923ED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923ED3"/>
    <w:rPr>
      <w:rFonts w:eastAsia="SimSun" w:cs="Mangal"/>
      <w:kern w:val="1"/>
      <w:sz w:val="24"/>
      <w:szCs w:val="21"/>
      <w:lang w:eastAsia="hi-IN" w:bidi="hi-IN"/>
    </w:rPr>
  </w:style>
  <w:style w:type="paragraph" w:customStyle="1" w:styleId="Default">
    <w:name w:val="Default"/>
    <w:rsid w:val="00946AD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01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5E4AC-800B-4817-8C28-AA5422BF6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XAMINERS FOR WRECKING CONTRACTOR</vt:lpstr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XAMINERS FOR WRECKING CONTRACTOR</dc:title>
  <dc:subject/>
  <dc:creator>LaTonya Emanual</dc:creator>
  <cp:keywords/>
  <dc:description/>
  <cp:lastModifiedBy>Deidranai Williams</cp:lastModifiedBy>
  <cp:revision>4</cp:revision>
  <cp:lastPrinted>2020-07-07T12:34:00Z</cp:lastPrinted>
  <dcterms:created xsi:type="dcterms:W3CDTF">2021-09-27T15:26:00Z</dcterms:created>
  <dcterms:modified xsi:type="dcterms:W3CDTF">2021-09-27T15:26:00Z</dcterms:modified>
</cp:coreProperties>
</file>